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íntese-do-projeto"/>
    <w:p>
      <w:pPr>
        <w:pStyle w:val="Ttulo1"/>
      </w:pPr>
      <w:r>
        <w:t xml:space="preserve">Síntese do projeto</w:t>
      </w:r>
    </w:p>
    <w:bookmarkStart w:id="20" w:name="contexto-geral-do-estudo"/>
    <w:p>
      <w:pPr>
        <w:pStyle w:val="Ttulo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s distribuições espaciais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bookmarkEnd w:id="20"/>
    <w:bookmarkStart w:id="21" w:name="o-que-queremos-fazer"/>
    <w:p>
      <w:pPr>
        <w:pStyle w:val="Ttulo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, que permitam a movimentação da biodiversidade na busca de áreas mais adequadas climaticamente.</w:t>
      </w:r>
    </w:p>
    <w:p>
      <w:pPr>
        <w:pStyle w:val="Textoindependiente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 e conectividade.</w:t>
      </w:r>
    </w:p>
    <w:bookmarkEnd w:id="21"/>
    <w:bookmarkStart w:id="22" w:name="quais-as-premissas-básicas-desse-estudo"/>
    <w:p>
      <w:pPr>
        <w:pStyle w:val="Ttulo2"/>
      </w:pPr>
      <w:r>
        <w:t xml:space="preserve">Quais as premissas básicas desse estudo?</w:t>
      </w:r>
    </w:p>
    <w:p>
      <w:pPr>
        <w:pStyle w:val="FirstParagraph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numPr>
          <w:ilvl w:val="0"/>
          <w:numId w:val="1001"/>
        </w:numPr>
      </w:pP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numPr>
          <w:ilvl w:val="0"/>
          <w:numId w:val="1001"/>
        </w:numPr>
      </w:pP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2"/>
    <w:bookmarkStart w:id="23" w:name="qual-metodologia-estamos-utilizando"/>
    <w:p>
      <w:pPr>
        <w:pStyle w:val="Ttulo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para isso combina a divers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çam condições microclimáticas para o enfrentamento às mudanças climáticas, cujas matrizes da paisagem sejam permeáveis à movimentação das espécies.</w:t>
      </w:r>
    </w:p>
    <w:p>
      <w:pPr>
        <w:pStyle w:val="Textoindependiente"/>
      </w:pPr>
      <w:r>
        <w:t xml:space="preserve">A diversidade da paisagem é baseada na geodiversidade (geomorfologia, geologia, pedologia e hidrologia) do terreno, composta pela variedade de formas de relevo, amplitude altitudinal, densidade de áreas úmidas e riqueza de solos.</w:t>
      </w:r>
    </w:p>
    <w:p>
      <w:pPr>
        <w:pStyle w:val="Textoindependiente"/>
      </w:pPr>
      <w:r>
        <w:t xml:space="preserve">A conectividade local é baseada na resistência das matrizes da paisagem ao movimento da biodiversidade, combinando uso do solo e infraestruturas de transporte e de energia existentes (com maior ou menor grau de antropização).</w:t>
      </w:r>
    </w:p>
    <w:bookmarkEnd w:id="23"/>
    <w:bookmarkStart w:id="24" w:name="Xd7e6075d1a3906df08ed64fdbf38159db550344"/>
    <w:p>
      <w:pPr>
        <w:pStyle w:val="Ttulo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</w:p>
    <w:p>
      <w:pPr>
        <w:pStyle w:val="Textoindependiente"/>
      </w:pPr>
      <w:r>
        <w:t xml:space="preserve">A aplicação da metodologia da TNC para os biomas brasileiros é um passo importante na identificação de sítios resilientes em ambientes tropicais megadiversos.</w:t>
      </w:r>
      <w:r>
        <w:t xml:space="preserve"> </w:t>
      </w:r>
      <w:r>
        <w:t xml:space="preserve">Atuando em conjunto com especialistas dos diferentes biomas e baseado na literatura disponível, o projeto busca adequar a metodologia original ao contexto dos biomas brasileiros, refinando e adaptando quando necessário.</w:t>
      </w:r>
    </w:p>
    <w:bookmarkEnd w:id="24"/>
    <w:bookmarkStart w:id="25" w:name="onde-e-com-quem-estamos-trabalhando"/>
    <w:p>
      <w:pPr>
        <w:pStyle w:val="Ttulo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cada um dos seis biomas do Brasil.</w:t>
      </w:r>
      <w:r>
        <w:t xml:space="preserve"> </w:t>
      </w:r>
      <w:r>
        <w:t xml:space="preserve">Para isso, em cada um dos biomas temos coordenadores(as) responsáveis em instituições de pesquisa, além de um(a) pesquisador(a) de pós-doutorado diretamente envolvido(a) no projeto. Há ainda uma equipe de especialistas, de diversas áreas de atuação relacionadas à</w:t>
      </w:r>
      <w:r>
        <w:t xml:space="preserve"> </w:t>
      </w:r>
      <w:r>
        <w:t xml:space="preserve">Temática do projeto, que participam como colaboradores do desenvolvimento do estudo.</w:t>
      </w:r>
    </w:p>
    <w:bookmarkEnd w:id="25"/>
    <w:bookmarkStart w:id="26" w:name="Xe56ab98ad0e963e24a464bcc75abf59516df2c8"/>
    <w:p>
      <w:pPr>
        <w:pStyle w:val="Ttulo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e conectadas para os biomas do Brasil que permite identificar áreas com potencial de sustentar animais e plantas em um clima sob mudanças.</w:t>
      </w:r>
      <w:r>
        <w:t xml:space="preserve"> </w:t>
      </w:r>
      <w:r>
        <w:t xml:space="preserve">Está em construção também um relatório técnico descrevendo o projeto e a metodologia utilizada, além de uma documentação reproduzível das análises.</w:t>
      </w:r>
      <w:r>
        <w:t xml:space="preserve"> </w:t>
      </w:r>
      <w:r>
        <w:t xml:space="preserve">Além desses produtos, está prevista a elaboração de, no mínimo, um artigo científico a ser submetido a uma revista científica internacional.</w:t>
      </w:r>
    </w:p>
    <w:bookmarkEnd w:id="26"/>
    <w:bookmarkStart w:id="27" w:name="como-temos-conduzido-as-atividades"/>
    <w:p>
      <w:pPr>
        <w:pStyle w:val="Ttulo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</w:t>
      </w:r>
      <w:r>
        <w:t xml:space="preserve"> </w:t>
      </w:r>
      <w:r>
        <w:t xml:space="preserve">Estão sendo realizadas oficinas e reuniões virtuais com as equipes de cada bioma e com os(as) especialistas para discutir as particularidades regionais, refinar as análises e os resultados obtidos.</w:t>
      </w:r>
    </w:p>
    <w:bookmarkEnd w:id="27"/>
    <w:bookmarkStart w:id="28" w:name="palavras-chave"/>
    <w:p>
      <w:pPr>
        <w:pStyle w:val="Ttulo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28"/>
    <w:bookmarkStart w:id="29" w:name="instituições-parceiras-do-projeto"/>
    <w:p>
      <w:pPr>
        <w:pStyle w:val="Ttulo2"/>
      </w:pPr>
      <w:r>
        <w:t xml:space="preserve">Instituições parceiras do projeto</w:t>
      </w:r>
    </w:p>
    <w:p>
      <w:pPr>
        <w:pStyle w:val="FirstParagraph"/>
      </w:pPr>
      <w:r>
        <w:t xml:space="preserve">[INSERIR LOGO DAS INSTITUIÇÕES: TNC, MPEG, UFABC, UFJ, UFMS, UFRN; SOS Pantanal, Associação Caatinga]</w:t>
      </w:r>
    </w:p>
    <w:bookmarkEnd w:id="29"/>
    <w:bookmarkEnd w:id="3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6T20:02:50Z</dcterms:created>
  <dcterms:modified xsi:type="dcterms:W3CDTF">2023-09-06T20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